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722B" w:rsidRPr="002764EC" w:rsidRDefault="0057722B" w:rsidP="0057722B">
      <w:pPr>
        <w:pStyle w:val="ListParagraph"/>
        <w:numPr>
          <w:ilvl w:val="0"/>
          <w:numId w:val="1"/>
        </w:numPr>
        <w:spacing w:line="360" w:lineRule="auto"/>
        <w:rPr>
          <w:sz w:val="30"/>
        </w:rPr>
      </w:pPr>
      <w:r w:rsidRPr="002764EC">
        <w:rPr>
          <w:sz w:val="30"/>
        </w:rPr>
        <w:t>Check if all digits of a given number N divides N</w:t>
      </w:r>
    </w:p>
    <w:p w:rsidR="0057722B" w:rsidRPr="002764EC" w:rsidRDefault="00E16343" w:rsidP="0057722B">
      <w:pPr>
        <w:pStyle w:val="ListParagraph"/>
        <w:numPr>
          <w:ilvl w:val="0"/>
          <w:numId w:val="1"/>
        </w:numPr>
        <w:spacing w:line="360" w:lineRule="auto"/>
        <w:rPr>
          <w:sz w:val="30"/>
        </w:rPr>
      </w:pPr>
      <w:r w:rsidRPr="002764EC">
        <w:rPr>
          <w:sz w:val="30"/>
        </w:rPr>
        <w:t>Reverse a given integer N</w:t>
      </w:r>
    </w:p>
    <w:p w:rsidR="0057722B" w:rsidRPr="002764EC" w:rsidRDefault="0057722B" w:rsidP="0057722B">
      <w:pPr>
        <w:pStyle w:val="ListParagraph"/>
        <w:numPr>
          <w:ilvl w:val="0"/>
          <w:numId w:val="1"/>
        </w:numPr>
        <w:spacing w:line="360" w:lineRule="auto"/>
        <w:rPr>
          <w:sz w:val="30"/>
        </w:rPr>
      </w:pPr>
      <w:r w:rsidRPr="002764EC">
        <w:rPr>
          <w:sz w:val="30"/>
        </w:rPr>
        <w:t>Program to count the number of digits in an integer</w:t>
      </w:r>
    </w:p>
    <w:p w:rsidR="00101484" w:rsidRPr="002764EC" w:rsidRDefault="00101484" w:rsidP="00101484">
      <w:pPr>
        <w:pStyle w:val="ListParagraph"/>
        <w:numPr>
          <w:ilvl w:val="0"/>
          <w:numId w:val="1"/>
        </w:numPr>
        <w:spacing w:line="360" w:lineRule="auto"/>
        <w:rPr>
          <w:sz w:val="30"/>
        </w:rPr>
      </w:pPr>
      <w:r w:rsidRPr="002764EC">
        <w:rPr>
          <w:sz w:val="30"/>
        </w:rPr>
        <w:t>Count the number of even and odd digits in an Integer</w:t>
      </w:r>
    </w:p>
    <w:p w:rsidR="0057722B" w:rsidRPr="002764EC" w:rsidRDefault="0057722B" w:rsidP="0057722B">
      <w:pPr>
        <w:pStyle w:val="ListParagraph"/>
        <w:numPr>
          <w:ilvl w:val="0"/>
          <w:numId w:val="1"/>
        </w:numPr>
        <w:spacing w:line="360" w:lineRule="auto"/>
        <w:rPr>
          <w:sz w:val="30"/>
        </w:rPr>
      </w:pPr>
      <w:r w:rsidRPr="002764EC">
        <w:rPr>
          <w:sz w:val="30"/>
        </w:rPr>
        <w:t>Check whether the given number is Armstrong number or not (153, 371, 1634 are Armstrong numbers)</w:t>
      </w:r>
    </w:p>
    <w:p w:rsidR="00612DF8" w:rsidRPr="002764EC" w:rsidRDefault="00612DF8" w:rsidP="0057722B">
      <w:pPr>
        <w:pStyle w:val="ListParagraph"/>
        <w:numPr>
          <w:ilvl w:val="0"/>
          <w:numId w:val="1"/>
        </w:numPr>
        <w:spacing w:line="360" w:lineRule="auto"/>
        <w:rPr>
          <w:sz w:val="30"/>
        </w:rPr>
      </w:pPr>
      <w:r w:rsidRPr="002764EC">
        <w:rPr>
          <w:sz w:val="30"/>
        </w:rPr>
        <w:t>Find Armstrong Numbers in the given Interval</w:t>
      </w:r>
    </w:p>
    <w:p w:rsidR="0057722B" w:rsidRPr="002764EC" w:rsidRDefault="0057722B" w:rsidP="0057722B">
      <w:pPr>
        <w:pStyle w:val="ListParagraph"/>
        <w:numPr>
          <w:ilvl w:val="0"/>
          <w:numId w:val="1"/>
        </w:numPr>
        <w:spacing w:line="360" w:lineRule="auto"/>
        <w:rPr>
          <w:sz w:val="30"/>
        </w:rPr>
      </w:pPr>
      <w:r w:rsidRPr="002764EC">
        <w:rPr>
          <w:sz w:val="30"/>
        </w:rPr>
        <w:t>Get the first digit of a given integer</w:t>
      </w:r>
    </w:p>
    <w:p w:rsidR="0057722B" w:rsidRPr="002764EC" w:rsidRDefault="0057722B" w:rsidP="0057722B">
      <w:pPr>
        <w:pStyle w:val="ListParagraph"/>
        <w:numPr>
          <w:ilvl w:val="0"/>
          <w:numId w:val="1"/>
        </w:numPr>
        <w:spacing w:line="360" w:lineRule="auto"/>
        <w:rPr>
          <w:sz w:val="30"/>
        </w:rPr>
      </w:pPr>
      <w:r w:rsidRPr="002764EC">
        <w:rPr>
          <w:sz w:val="30"/>
        </w:rPr>
        <w:t>Get the last digit of a given integer</w:t>
      </w:r>
    </w:p>
    <w:p w:rsidR="0057722B" w:rsidRPr="002764EC" w:rsidRDefault="0057722B" w:rsidP="0057722B">
      <w:pPr>
        <w:pStyle w:val="ListParagraph"/>
        <w:numPr>
          <w:ilvl w:val="0"/>
          <w:numId w:val="1"/>
        </w:numPr>
        <w:spacing w:line="360" w:lineRule="auto"/>
        <w:rPr>
          <w:sz w:val="30"/>
        </w:rPr>
      </w:pPr>
      <w:r w:rsidRPr="002764EC">
        <w:rPr>
          <w:sz w:val="30"/>
        </w:rPr>
        <w:t>Find if the first and l</w:t>
      </w:r>
      <w:r w:rsidR="00664EBF" w:rsidRPr="002764EC">
        <w:rPr>
          <w:sz w:val="30"/>
        </w:rPr>
        <w:t>ast digits of a given integer are the</w:t>
      </w:r>
      <w:r w:rsidRPr="002764EC">
        <w:rPr>
          <w:sz w:val="30"/>
        </w:rPr>
        <w:t xml:space="preserve"> same</w:t>
      </w:r>
    </w:p>
    <w:p w:rsidR="0057722B" w:rsidRPr="002764EC" w:rsidRDefault="0057722B" w:rsidP="0057722B">
      <w:pPr>
        <w:pStyle w:val="ListParagraph"/>
        <w:numPr>
          <w:ilvl w:val="0"/>
          <w:numId w:val="1"/>
        </w:numPr>
        <w:spacing w:line="360" w:lineRule="auto"/>
        <w:rPr>
          <w:sz w:val="30"/>
        </w:rPr>
      </w:pPr>
      <w:r w:rsidRPr="002764EC">
        <w:rPr>
          <w:sz w:val="30"/>
        </w:rPr>
        <w:t>Check if the given integer is palindrome or not</w:t>
      </w:r>
    </w:p>
    <w:p w:rsidR="0057722B" w:rsidRPr="002764EC" w:rsidRDefault="0057722B" w:rsidP="0057722B">
      <w:pPr>
        <w:pStyle w:val="ListParagraph"/>
        <w:numPr>
          <w:ilvl w:val="0"/>
          <w:numId w:val="1"/>
        </w:numPr>
        <w:spacing w:line="360" w:lineRule="auto"/>
        <w:rPr>
          <w:sz w:val="30"/>
        </w:rPr>
      </w:pPr>
      <w:r w:rsidRPr="002764EC">
        <w:rPr>
          <w:sz w:val="30"/>
        </w:rPr>
        <w:t xml:space="preserve">Check if the given palindrome number is of even length or odd length </w:t>
      </w:r>
    </w:p>
    <w:p w:rsidR="0057722B" w:rsidRPr="002764EC" w:rsidRDefault="0057722B" w:rsidP="0057722B">
      <w:pPr>
        <w:pStyle w:val="ListParagraph"/>
        <w:numPr>
          <w:ilvl w:val="0"/>
          <w:numId w:val="1"/>
        </w:numPr>
        <w:spacing w:line="360" w:lineRule="auto"/>
        <w:rPr>
          <w:sz w:val="30"/>
        </w:rPr>
      </w:pPr>
      <w:r w:rsidRPr="002764EC">
        <w:rPr>
          <w:sz w:val="30"/>
        </w:rPr>
        <w:t>Find the sum of all prime numbers less than N</w:t>
      </w:r>
    </w:p>
    <w:p w:rsidR="0057722B" w:rsidRPr="002764EC" w:rsidRDefault="0057722B" w:rsidP="0057722B">
      <w:pPr>
        <w:pStyle w:val="ListParagraph"/>
        <w:numPr>
          <w:ilvl w:val="0"/>
          <w:numId w:val="1"/>
        </w:numPr>
        <w:spacing w:line="360" w:lineRule="auto"/>
        <w:rPr>
          <w:sz w:val="30"/>
        </w:rPr>
      </w:pPr>
      <w:r w:rsidRPr="002764EC">
        <w:rPr>
          <w:sz w:val="30"/>
        </w:rPr>
        <w:t>Find the sum of all perfect squares less than N</w:t>
      </w:r>
    </w:p>
    <w:p w:rsidR="00BA2390" w:rsidRPr="002764EC" w:rsidRDefault="0057722B" w:rsidP="0057722B">
      <w:pPr>
        <w:pStyle w:val="ListParagraph"/>
        <w:numPr>
          <w:ilvl w:val="0"/>
          <w:numId w:val="1"/>
        </w:numPr>
        <w:spacing w:line="360" w:lineRule="auto"/>
        <w:rPr>
          <w:sz w:val="30"/>
        </w:rPr>
      </w:pPr>
      <w:r w:rsidRPr="002764EC">
        <w:rPr>
          <w:sz w:val="30"/>
        </w:rPr>
        <w:t>Find the Sum of first N Odd Numbers</w:t>
      </w:r>
      <w:bookmarkStart w:id="0" w:name="_GoBack"/>
      <w:bookmarkEnd w:id="0"/>
    </w:p>
    <w:sectPr w:rsidR="00BA2390" w:rsidRPr="002764E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C8433D"/>
    <w:multiLevelType w:val="hybridMultilevel"/>
    <w:tmpl w:val="6CE4D3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7K0NDExNDAwNjVQ0lEKTi0uzszPAykwqgUA7PitICwAAAA="/>
  </w:docVars>
  <w:rsids>
    <w:rsidRoot w:val="0057722B"/>
    <w:rsid w:val="00101484"/>
    <w:rsid w:val="002764EC"/>
    <w:rsid w:val="002F7B4E"/>
    <w:rsid w:val="0057722B"/>
    <w:rsid w:val="00612DF8"/>
    <w:rsid w:val="00664EBF"/>
    <w:rsid w:val="00A42B5E"/>
    <w:rsid w:val="00BA2390"/>
    <w:rsid w:val="00E16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F020416-AB3C-4F9E-98AE-4FA635360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72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kumar Prakasam</dc:creator>
  <cp:keywords/>
  <dc:description/>
  <cp:lastModifiedBy>Anandkumar Prakasam</cp:lastModifiedBy>
  <cp:revision>7</cp:revision>
  <dcterms:created xsi:type="dcterms:W3CDTF">2019-01-03T04:42:00Z</dcterms:created>
  <dcterms:modified xsi:type="dcterms:W3CDTF">2019-04-16T05:29:00Z</dcterms:modified>
</cp:coreProperties>
</file>